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C80C2F" w14:textId="77777777" w:rsidR="00654DF5" w:rsidRPr="00654DF5" w:rsidRDefault="00654DF5" w:rsidP="00654DF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</w:pPr>
      <w:r w:rsidRPr="00654DF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SG" w:bidi="ne-NP"/>
          <w14:ligatures w14:val="none"/>
        </w:rPr>
        <w:t>Attendance Log Format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673"/>
        <w:gridCol w:w="4961"/>
      </w:tblGrid>
      <w:tr w:rsidR="00D36BC7" w:rsidRPr="00654DF5" w14:paraId="7D7CF306" w14:textId="77777777" w:rsidTr="00D36BC7">
        <w:tc>
          <w:tcPr>
            <w:tcW w:w="4673" w:type="dxa"/>
            <w:hideMark/>
          </w:tcPr>
          <w:p w14:paraId="5B886E9E" w14:textId="77777777" w:rsidR="00D36BC7" w:rsidRPr="00654DF5" w:rsidRDefault="00D36BC7" w:rsidP="00654DF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  <w:t>Date</w:t>
            </w:r>
          </w:p>
        </w:tc>
        <w:tc>
          <w:tcPr>
            <w:tcW w:w="4961" w:type="dxa"/>
            <w:hideMark/>
          </w:tcPr>
          <w:p w14:paraId="1C0893DE" w14:textId="77777777" w:rsidR="00D36BC7" w:rsidRPr="00654DF5" w:rsidRDefault="00D36BC7" w:rsidP="00654DF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SG" w:bidi="ne-NP"/>
                <w14:ligatures w14:val="none"/>
              </w:rPr>
              <w:t>Check-In Time</w:t>
            </w:r>
          </w:p>
        </w:tc>
      </w:tr>
      <w:tr w:rsidR="00D36BC7" w:rsidRPr="00654DF5" w14:paraId="672566EF" w14:textId="77777777" w:rsidTr="00D36BC7">
        <w:tc>
          <w:tcPr>
            <w:tcW w:w="4673" w:type="dxa"/>
            <w:hideMark/>
          </w:tcPr>
          <w:p w14:paraId="3D8429F0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0th August (Tuesday)</w:t>
            </w:r>
          </w:p>
        </w:tc>
        <w:tc>
          <w:tcPr>
            <w:tcW w:w="4961" w:type="dxa"/>
            <w:hideMark/>
          </w:tcPr>
          <w:p w14:paraId="1249A04D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282ED575" w14:textId="77777777" w:rsidTr="00D36BC7">
        <w:tc>
          <w:tcPr>
            <w:tcW w:w="4673" w:type="dxa"/>
            <w:hideMark/>
          </w:tcPr>
          <w:p w14:paraId="20EAC268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1st August (Wednesday)</w:t>
            </w:r>
          </w:p>
        </w:tc>
        <w:tc>
          <w:tcPr>
            <w:tcW w:w="4961" w:type="dxa"/>
            <w:hideMark/>
          </w:tcPr>
          <w:p w14:paraId="6930D29D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1CCB50FE" w14:textId="77777777" w:rsidTr="00D36BC7">
        <w:tc>
          <w:tcPr>
            <w:tcW w:w="4673" w:type="dxa"/>
            <w:hideMark/>
          </w:tcPr>
          <w:p w14:paraId="27BFBC3A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2nd August (Thursday)</w:t>
            </w:r>
          </w:p>
        </w:tc>
        <w:tc>
          <w:tcPr>
            <w:tcW w:w="4961" w:type="dxa"/>
            <w:hideMark/>
          </w:tcPr>
          <w:p w14:paraId="01A4C4EE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08F4C7F0" w14:textId="77777777" w:rsidTr="00D36BC7">
        <w:tc>
          <w:tcPr>
            <w:tcW w:w="4673" w:type="dxa"/>
            <w:hideMark/>
          </w:tcPr>
          <w:p w14:paraId="3EEED579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3rd August (Friday)</w:t>
            </w:r>
          </w:p>
        </w:tc>
        <w:tc>
          <w:tcPr>
            <w:tcW w:w="4961" w:type="dxa"/>
            <w:hideMark/>
          </w:tcPr>
          <w:p w14:paraId="6B805B72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25B9A70C" w14:textId="77777777" w:rsidTr="00D36BC7">
        <w:tc>
          <w:tcPr>
            <w:tcW w:w="4673" w:type="dxa"/>
            <w:hideMark/>
          </w:tcPr>
          <w:p w14:paraId="31A700C1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6th August (Monday)</w:t>
            </w:r>
          </w:p>
        </w:tc>
        <w:tc>
          <w:tcPr>
            <w:tcW w:w="4961" w:type="dxa"/>
            <w:hideMark/>
          </w:tcPr>
          <w:p w14:paraId="6ED4B949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34DC722E" w14:textId="77777777" w:rsidTr="00D36BC7">
        <w:tc>
          <w:tcPr>
            <w:tcW w:w="4673" w:type="dxa"/>
            <w:hideMark/>
          </w:tcPr>
          <w:p w14:paraId="5E4A334D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7th August (Tuesday)</w:t>
            </w:r>
          </w:p>
        </w:tc>
        <w:tc>
          <w:tcPr>
            <w:tcW w:w="4961" w:type="dxa"/>
            <w:hideMark/>
          </w:tcPr>
          <w:p w14:paraId="5F9EF6CC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7BE1D3CB" w14:textId="77777777" w:rsidTr="00D36BC7">
        <w:tc>
          <w:tcPr>
            <w:tcW w:w="4673" w:type="dxa"/>
            <w:hideMark/>
          </w:tcPr>
          <w:p w14:paraId="08152D6D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8th August (Wednesday)</w:t>
            </w:r>
          </w:p>
        </w:tc>
        <w:tc>
          <w:tcPr>
            <w:tcW w:w="4961" w:type="dxa"/>
            <w:hideMark/>
          </w:tcPr>
          <w:p w14:paraId="2F7C527D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5B7114B4" w14:textId="77777777" w:rsidTr="00D36BC7">
        <w:tc>
          <w:tcPr>
            <w:tcW w:w="4673" w:type="dxa"/>
            <w:hideMark/>
          </w:tcPr>
          <w:p w14:paraId="21870876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9th August (Thursday)</w:t>
            </w:r>
          </w:p>
        </w:tc>
        <w:tc>
          <w:tcPr>
            <w:tcW w:w="4961" w:type="dxa"/>
            <w:hideMark/>
          </w:tcPr>
          <w:p w14:paraId="545C5821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2693337A" w14:textId="77777777" w:rsidTr="00D36BC7">
        <w:tc>
          <w:tcPr>
            <w:tcW w:w="4673" w:type="dxa"/>
            <w:hideMark/>
          </w:tcPr>
          <w:p w14:paraId="1C34144F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30th August (Friday)</w:t>
            </w:r>
          </w:p>
        </w:tc>
        <w:tc>
          <w:tcPr>
            <w:tcW w:w="4961" w:type="dxa"/>
            <w:hideMark/>
          </w:tcPr>
          <w:p w14:paraId="14FBE927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563261B9" w14:textId="77777777" w:rsidTr="00D36BC7">
        <w:tc>
          <w:tcPr>
            <w:tcW w:w="4673" w:type="dxa"/>
            <w:hideMark/>
          </w:tcPr>
          <w:p w14:paraId="782A9945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2nd September (Monday)</w:t>
            </w:r>
          </w:p>
        </w:tc>
        <w:tc>
          <w:tcPr>
            <w:tcW w:w="4961" w:type="dxa"/>
            <w:hideMark/>
          </w:tcPr>
          <w:p w14:paraId="1546F6FD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58004AD4" w14:textId="77777777" w:rsidTr="00D36BC7">
        <w:tc>
          <w:tcPr>
            <w:tcW w:w="4673" w:type="dxa"/>
            <w:hideMark/>
          </w:tcPr>
          <w:p w14:paraId="65DBE433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4th September (Wednesday)</w:t>
            </w:r>
          </w:p>
        </w:tc>
        <w:tc>
          <w:tcPr>
            <w:tcW w:w="4961" w:type="dxa"/>
            <w:hideMark/>
          </w:tcPr>
          <w:p w14:paraId="3FCE6B3E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09DA2955" w14:textId="77777777" w:rsidTr="00D36BC7">
        <w:tc>
          <w:tcPr>
            <w:tcW w:w="4673" w:type="dxa"/>
            <w:hideMark/>
          </w:tcPr>
          <w:p w14:paraId="1E438DD2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5th September (Thursday)</w:t>
            </w:r>
          </w:p>
        </w:tc>
        <w:tc>
          <w:tcPr>
            <w:tcW w:w="4961" w:type="dxa"/>
            <w:hideMark/>
          </w:tcPr>
          <w:p w14:paraId="20A46CDC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35C875DB" w14:textId="77777777" w:rsidTr="00D36BC7">
        <w:tc>
          <w:tcPr>
            <w:tcW w:w="4673" w:type="dxa"/>
            <w:hideMark/>
          </w:tcPr>
          <w:p w14:paraId="11704A91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6th September (Friday)</w:t>
            </w:r>
          </w:p>
        </w:tc>
        <w:tc>
          <w:tcPr>
            <w:tcW w:w="4961" w:type="dxa"/>
            <w:hideMark/>
          </w:tcPr>
          <w:p w14:paraId="1BE9685B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2B2C05BA" w14:textId="77777777" w:rsidTr="00D36BC7">
        <w:tc>
          <w:tcPr>
            <w:tcW w:w="4673" w:type="dxa"/>
            <w:hideMark/>
          </w:tcPr>
          <w:p w14:paraId="665E2BB9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9th September (Monday)</w:t>
            </w:r>
          </w:p>
        </w:tc>
        <w:tc>
          <w:tcPr>
            <w:tcW w:w="4961" w:type="dxa"/>
            <w:hideMark/>
          </w:tcPr>
          <w:p w14:paraId="45C037E4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0504A51D" w14:textId="77777777" w:rsidTr="00D36BC7">
        <w:tc>
          <w:tcPr>
            <w:tcW w:w="4673" w:type="dxa"/>
            <w:hideMark/>
          </w:tcPr>
          <w:p w14:paraId="52E47D25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11th September (Wednesday)</w:t>
            </w:r>
          </w:p>
        </w:tc>
        <w:tc>
          <w:tcPr>
            <w:tcW w:w="4961" w:type="dxa"/>
            <w:hideMark/>
          </w:tcPr>
          <w:p w14:paraId="22A1E6B6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  <w:tr w:rsidR="00D36BC7" w:rsidRPr="00654DF5" w14:paraId="3131C1AB" w14:textId="77777777" w:rsidTr="00D36BC7">
        <w:tc>
          <w:tcPr>
            <w:tcW w:w="4673" w:type="dxa"/>
            <w:hideMark/>
          </w:tcPr>
          <w:p w14:paraId="1E3EF1C6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  <w:r w:rsidRPr="00654DF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  <w:t>12th September (Thursday)</w:t>
            </w:r>
          </w:p>
        </w:tc>
        <w:tc>
          <w:tcPr>
            <w:tcW w:w="4961" w:type="dxa"/>
            <w:hideMark/>
          </w:tcPr>
          <w:p w14:paraId="6FCE0128" w14:textId="77777777" w:rsidR="00D36BC7" w:rsidRPr="00654DF5" w:rsidRDefault="00D36BC7" w:rsidP="00654DF5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SG" w:bidi="ne-NP"/>
                <w14:ligatures w14:val="none"/>
              </w:rPr>
            </w:pPr>
          </w:p>
        </w:tc>
      </w:tr>
    </w:tbl>
    <w:p w14:paraId="5CDF9AB5" w14:textId="77777777" w:rsidR="00654DF5" w:rsidRPr="00654DF5" w:rsidRDefault="00000000" w:rsidP="00654DF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  <w:pict w14:anchorId="16C0D56A">
          <v:rect id="_x0000_i1025" style="width:0;height:1.5pt" o:hralign="center" o:hrstd="t" o:hr="t" fillcolor="#a0a0a0" stroked="f"/>
        </w:pict>
      </w:r>
    </w:p>
    <w:p w14:paraId="093EE694" w14:textId="77777777" w:rsidR="00654DF5" w:rsidRPr="00654DF5" w:rsidRDefault="00654DF5" w:rsidP="00654DF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SG" w:bidi="ne-NP"/>
          <w14:ligatures w14:val="none"/>
        </w:rPr>
      </w:pPr>
      <w:r w:rsidRPr="00654DF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SG" w:bidi="ne-NP"/>
          <w14:ligatures w14:val="none"/>
        </w:rPr>
        <w:t>Supervisor Signature:</w:t>
      </w:r>
    </w:p>
    <w:p w14:paraId="22D80EA7" w14:textId="77777777" w:rsidR="007C3B23" w:rsidRDefault="007C3B23"/>
    <w:sectPr w:rsidR="007C3B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jM0MjezNDcztDBT0lEKTi0uzszPAykwqgUAx8hrXywAAAA="/>
  </w:docVars>
  <w:rsids>
    <w:rsidRoot w:val="00B666BC"/>
    <w:rsid w:val="0031362A"/>
    <w:rsid w:val="004D2743"/>
    <w:rsid w:val="00654DF5"/>
    <w:rsid w:val="00742B59"/>
    <w:rsid w:val="007C3B23"/>
    <w:rsid w:val="009C5D0C"/>
    <w:rsid w:val="009C75E8"/>
    <w:rsid w:val="00B666BC"/>
    <w:rsid w:val="00D36BC7"/>
    <w:rsid w:val="00EE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660538-E471-4436-B144-D2A6A8281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66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66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66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6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66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66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66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66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66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66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66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66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6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66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6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6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6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6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66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66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66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66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66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66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66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66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66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66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66BC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654DF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54D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SG" w:bidi="ne-NP"/>
      <w14:ligatures w14:val="none"/>
    </w:rPr>
  </w:style>
  <w:style w:type="table" w:styleId="TableGridLight">
    <w:name w:val="Grid Table Light"/>
    <w:basedOn w:val="TableNormal"/>
    <w:uiPriority w:val="40"/>
    <w:rsid w:val="00654D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654D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18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4</cp:revision>
  <dcterms:created xsi:type="dcterms:W3CDTF">2024-09-10T10:02:00Z</dcterms:created>
  <dcterms:modified xsi:type="dcterms:W3CDTF">2024-09-22T01:33:00Z</dcterms:modified>
</cp:coreProperties>
</file>